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word/document.xml" Type="http://schemas.openxmlformats.org/officeDocument/2006/relationships/officeDocument" Id="rId1"/>
    <Relationship Target="docProps/core.xml" Type="http://schemas.openxmlformats.org/package/2006/relationships/metadata/core-properties" Id="rId2"/>
    <Relationship Target="docProps/app.xml" Type="http://schemas.openxmlformats.org/officeDocument/2006/relationships/extended-properties" Id="rId3"/>
    <Relationship Target="docProps/custom.xml" Type="http://schemas.openxmlformats.org/officeDocument/2006/relationships/custom-properties" Id="rId4"/>
</Relationships>

</file>

<file path=word/document.xml><?xml version="1.0" encoding="utf-8"?>
<w:document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="http://schemas.openxmlformats.org/drawingml/2006/wordprocessingDrawing" xmlns:a="http://schemas.openxmlformats.org/drawingml/2006/main" xmlns:m="http://schemas.openxmlformats.org/officeDocument/2006/math" xmlns:ns8="http://schemas.openxmlformats.org/schemaLibrary/2006/main" xmlns:mc="http://schemas.openxmlformats.org/markup-compatibility/2006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ns19="urn:schemas-microsoft-com:office:exce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mc:Ignorable="w14 w15">
  <w:body>
    <w:p w:rsidR="00612BDB" w:rsidP="00737662" w:rsidRDefault="00612BDB" w14:paraId="68DF6204" w14:textId="77777777">
      <w:pPr>
        <w:jc w:val="center"/>
        <w15:collapsed w:val="false"/>
        <w:rPr>
          <w:b/>
          <w:sz w:val="28"/>
          <w:szCs w:val="28"/>
        </w:rPr>
      </w:pPr>
    </w:p>
    <w:p w:rsidRPr="00737662" w:rsidR="00737662" w:rsidP="00737662" w:rsidRDefault="00737662" w14:paraId="68DF6205" w14:textId="77777777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LATVIJAS REPUBLIKAS MINISTRU KABINETA</w:t>
      </w:r>
    </w:p>
    <w:p w:rsidRPr="00737662" w:rsidR="00737662" w:rsidP="00737662" w:rsidRDefault="00737662" w14:paraId="68DF6206" w14:textId="77777777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SĒDES PROTOKOL</w:t>
      </w:r>
      <w:r w:rsidR="00DC4119">
        <w:rPr>
          <w:b/>
          <w:sz w:val="28"/>
          <w:szCs w:val="28"/>
        </w:rPr>
        <w:t>LĒMUMS</w:t>
      </w:r>
    </w:p>
    <w:p w:rsidRPr="00851314" w:rsidR="00D46364" w:rsidP="00D46364" w:rsidRDefault="00D46364" w14:paraId="68DF6207" w14:textId="77777777">
      <w:pPr>
        <w:jc w:val="center"/>
        <w:rPr>
          <w:sz w:val="28"/>
          <w:szCs w:val="28"/>
        </w:rPr>
      </w:pPr>
      <w:r w:rsidRPr="00851314">
        <w:rPr>
          <w:sz w:val="28"/>
          <w:szCs w:val="28"/>
        </w:rPr>
        <w:t>________________________________________________________________</w:t>
      </w:r>
    </w:p>
    <w:p w:rsidRPr="00737662" w:rsidR="00D46364" w:rsidP="00D46364" w:rsidRDefault="00D46364" w14:paraId="68DF6208" w14:textId="77777777">
      <w:pPr>
        <w:jc w:val="center"/>
        <w:rPr>
          <w:sz w:val="28"/>
          <w:szCs w:val="28"/>
        </w:rPr>
      </w:pPr>
    </w:p>
    <w:tbl>
      <w:tblPr>
        <w:tblW w:w="0" w:type="auto"/>
        <w:tblLook w:firstRow="1" w:lastRow="1" w:firstColumn="1" w:lastColumn="1" w:noHBand="0" w:noVBand="0" w:val="01E0"/>
      </w:tblPr>
      <w:tblGrid>
        <w:gridCol w:w="3017"/>
        <w:gridCol w:w="3014"/>
        <w:gridCol w:w="3040"/>
      </w:tblGrid>
      <w:tr w:rsidR="00737662" w:rsidTr="00A20E2A" w14:paraId="68DF620C" w14:textId="77777777">
        <w:tc>
          <w:tcPr>
            <w:tcW w:w="3095" w:type="dxa"/>
          </w:tcPr>
          <w:p w:rsidRPr="00A20E2A" w:rsidR="00737662" w:rsidRDefault="00737662" w14:paraId="68DF6209" w14:textId="77777777">
            <w:pPr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Rīgā</w:t>
            </w:r>
          </w:p>
        </w:tc>
        <w:tc>
          <w:tcPr>
            <w:tcW w:w="3096" w:type="dxa"/>
          </w:tcPr>
          <w:p w:rsidRPr="00A20E2A" w:rsidR="00737662" w:rsidP="00A20E2A" w:rsidRDefault="00737662" w14:paraId="68DF620A" w14:textId="77777777">
            <w:pPr>
              <w:jc w:val="center"/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Nr.</w:t>
            </w:r>
          </w:p>
        </w:tc>
        <w:tc>
          <w:tcPr>
            <w:tcW w:w="3096" w:type="dxa"/>
          </w:tcPr>
          <w:p w:rsidRPr="00A20E2A" w:rsidR="00737662" w:rsidP="00021523" w:rsidRDefault="00287508" w14:paraId="68DF620B" w14:textId="5F507D0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845DBB">
              <w:rPr>
                <w:sz w:val="28"/>
                <w:szCs w:val="28"/>
              </w:rPr>
              <w:t>20</w:t>
            </w:r>
            <w:r w:rsidR="00021523">
              <w:rPr>
                <w:sz w:val="28"/>
                <w:szCs w:val="28"/>
              </w:rPr>
              <w:t>2</w:t>
            </w:r>
            <w:r w:rsidR="008916BA">
              <w:rPr>
                <w:sz w:val="28"/>
                <w:szCs w:val="28"/>
              </w:rPr>
              <w:t>3</w:t>
            </w:r>
            <w:r w:rsidRPr="00A20E2A" w:rsidR="00737662">
              <w:rPr>
                <w:sz w:val="28"/>
                <w:szCs w:val="28"/>
              </w:rPr>
              <w:t xml:space="preserve">.gada     </w:t>
            </w:r>
            <w:r w:rsidR="008D4432">
              <w:rPr>
                <w:sz w:val="28"/>
                <w:szCs w:val="28"/>
              </w:rPr>
              <w:t>.</w:t>
            </w:r>
            <w:r w:rsidR="00360225">
              <w:rPr>
                <w:sz w:val="28"/>
                <w:szCs w:val="28"/>
              </w:rPr>
              <w:t>janvārī</w:t>
            </w:r>
          </w:p>
        </w:tc>
      </w:tr>
    </w:tbl>
    <w:p w:rsidR="00B11377" w:rsidRDefault="00B11377" w14:paraId="68DF620D" w14:textId="77777777">
      <w:pPr>
        <w:rPr>
          <w:sz w:val="28"/>
          <w:szCs w:val="28"/>
        </w:rPr>
      </w:pPr>
    </w:p>
    <w:p w:rsidR="00206C2B" w:rsidRDefault="00206C2B" w14:paraId="68DF620E" w14:textId="77777777">
      <w:pPr>
        <w:rPr>
          <w:sz w:val="28"/>
          <w:szCs w:val="28"/>
        </w:rPr>
      </w:pPr>
    </w:p>
    <w:p w:rsidR="00737662" w:rsidP="00737662" w:rsidRDefault="00737662" w14:paraId="68DF620F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.§</w:t>
      </w:r>
    </w:p>
    <w:p w:rsidR="00737662" w:rsidRDefault="00737662" w14:paraId="68DF6210" w14:textId="77777777">
      <w:pPr>
        <w:rPr>
          <w:sz w:val="28"/>
          <w:szCs w:val="28"/>
        </w:rPr>
      </w:pPr>
    </w:p>
    <w:p w:rsidRPr="003C3745" w:rsidR="005605E6" w:rsidP="003C3745" w:rsidRDefault="003C3745" w14:paraId="68DF6211" w14:textId="05D6B388">
      <w:pPr>
        <w:jc w:val="center"/>
        <w:rPr>
          <w:b/>
          <w:bCs/>
        </w:rPr>
      </w:pPr>
      <w:r w:rsidRPr="003C3745">
        <w:rPr>
          <w:b/>
          <w:bCs/>
        </w:rPr>
        <w:t xml:space="preserve">Par Eiropas Savienības pētniecības ministru 2023. gada 8. februāra </w:t>
      </w:r>
      <w:r w:rsidRPr="003C3745" w:rsidR="00194C99">
        <w:rPr>
          <w:b/>
          <w:bCs/>
        </w:rPr>
        <w:t xml:space="preserve">neformālajā </w:t>
      </w:r>
      <w:r w:rsidRPr="003C3745">
        <w:rPr>
          <w:b/>
          <w:bCs/>
        </w:rPr>
        <w:t xml:space="preserve">sanāksmē </w:t>
      </w:r>
      <w:r w:rsidRPr="00AD4526" w:rsidR="00AD4526">
        <w:rPr>
          <w:b/>
          <w:bCs/>
        </w:rPr>
        <w:t>izskatāmajiem jautājumiem Izglītības un zinātnes ministrijas kompetencē</w:t>
      </w:r>
    </w:p>
    <w:p w:rsidRPr="006C7E8B" w:rsidR="00021523" w:rsidP="00021523" w:rsidRDefault="00021523" w14:paraId="68DF6212" w14:textId="77777777">
      <w:pPr>
        <w:jc w:val="center"/>
        <w:rPr>
          <w:sz w:val="28"/>
          <w:szCs w:val="28"/>
        </w:rPr>
      </w:pPr>
      <w:r w:rsidRPr="006C7E8B">
        <w:rPr>
          <w:sz w:val="28"/>
          <w:szCs w:val="28"/>
        </w:rPr>
        <w:t>TA – __________________________________________</w:t>
      </w:r>
    </w:p>
    <w:p w:rsidR="00287508" w:rsidP="00287508" w:rsidRDefault="00287508" w14:paraId="68DF6213" w14:textId="77777777">
      <w:pPr>
        <w:jc w:val="both"/>
        <w:rPr>
          <w:sz w:val="28"/>
          <w:szCs w:val="28"/>
        </w:rPr>
      </w:pPr>
    </w:p>
    <w:p w:rsidR="00021523" w:rsidP="00021523" w:rsidRDefault="00021523" w14:paraId="68DF6214" w14:textId="77777777">
      <w:pPr>
        <w:pStyle w:val="ListParagraph"/>
        <w:numPr>
          <w:ilvl w:val="0"/>
          <w:numId w:val="1"/>
        </w:numPr>
        <w:jc w:val="both"/>
      </w:pPr>
      <w:r w:rsidRPr="00DA1E5C">
        <w:t xml:space="preserve">Pieņemt zināšanai iesniegto informatīvo ziņojumu. </w:t>
      </w:r>
    </w:p>
    <w:p w:rsidR="00021523" w:rsidP="00021523" w:rsidRDefault="00021523" w14:paraId="68DF6215" w14:textId="77777777">
      <w:pPr>
        <w:pStyle w:val="ListParagraph"/>
        <w:ind w:left="360"/>
        <w:jc w:val="both"/>
      </w:pPr>
    </w:p>
    <w:p w:rsidRPr="00021523" w:rsidR="00021523" w:rsidP="00021523" w:rsidRDefault="00021523" w14:paraId="68DF6216" w14:textId="1FDF157D">
      <w:pPr>
        <w:pStyle w:val="ListParagraph"/>
        <w:ind w:left="0"/>
        <w:jc w:val="both"/>
      </w:pPr>
      <w:r w:rsidRPr="00DA1E5C">
        <w:t xml:space="preserve">2. </w:t>
      </w:r>
      <w:r w:rsidR="00FC543E">
        <w:t xml:space="preserve">Izglītības un zinātnes ministrei </w:t>
      </w:r>
      <w:r w:rsidR="00B96739">
        <w:t xml:space="preserve">A.Čakšai </w:t>
      </w:r>
      <w:r w:rsidRPr="00DA1E5C">
        <w:t xml:space="preserve">pārstāvēt Latvijas Republiku </w:t>
      </w:r>
      <w:r w:rsidR="00930D3E">
        <w:t>202</w:t>
      </w:r>
      <w:r w:rsidR="00E40ADC">
        <w:t>3</w:t>
      </w:r>
      <w:r w:rsidR="00930D3E">
        <w:t xml:space="preserve">. gada </w:t>
      </w:r>
      <w:r w:rsidR="00E40ADC">
        <w:t>8</w:t>
      </w:r>
      <w:r w:rsidR="00930D3E">
        <w:t>.</w:t>
      </w:r>
      <w:r w:rsidR="00E40ADC">
        <w:t>februāra</w:t>
      </w:r>
      <w:r w:rsidR="00173796">
        <w:t xml:space="preserve"> </w:t>
      </w:r>
      <w:r w:rsidRPr="002946D7" w:rsidR="002946D7">
        <w:t xml:space="preserve">neformālajā </w:t>
      </w:r>
      <w:r w:rsidR="002946D7">
        <w:t xml:space="preserve">Eiropas Savienības </w:t>
      </w:r>
      <w:r w:rsidR="009F3B14">
        <w:t>pētniecības ministru sanāksmē.</w:t>
      </w:r>
    </w:p>
    <w:p w:rsidRPr="00DA1E5C" w:rsidR="00021523" w:rsidP="00021523" w:rsidRDefault="00021523" w14:paraId="68DF6217" w14:textId="77777777">
      <w:pPr>
        <w:jc w:val="both"/>
      </w:pPr>
    </w:p>
    <w:p w:rsidRPr="00DA1E5C" w:rsidR="00021523" w:rsidP="00021523" w:rsidRDefault="00021523" w14:paraId="68DF6218" w14:textId="77777777">
      <w:pPr>
        <w:jc w:val="both"/>
      </w:pPr>
    </w:p>
    <w:p w:rsidRPr="00DA1E5C" w:rsidR="00021523" w:rsidP="00021523" w:rsidRDefault="00021523" w14:paraId="68DF6219" w14:textId="77777777">
      <w:pPr>
        <w:ind w:firstLine="720"/>
        <w:jc w:val="both"/>
      </w:pPr>
      <w:r w:rsidRPr="00DA1E5C">
        <w:t>Ministru prezidents</w:t>
      </w:r>
      <w:r w:rsidRPr="00DA1E5C">
        <w:tab/>
      </w:r>
      <w:r w:rsidRPr="00DA1E5C">
        <w:tab/>
      </w:r>
      <w:r w:rsidRPr="00DA1E5C">
        <w:tab/>
      </w:r>
      <w:r w:rsidRPr="00DA1E5C">
        <w:tab/>
      </w:r>
      <w:r w:rsidRPr="00DA1E5C">
        <w:tab/>
      </w:r>
      <w:r w:rsidRPr="00DA1E5C">
        <w:tab/>
      </w:r>
      <w:proofErr w:type="spellStart"/>
      <w:r w:rsidRPr="00DA1E5C">
        <w:t>A.K.Kariņš</w:t>
      </w:r>
      <w:proofErr w:type="spellEnd"/>
    </w:p>
    <w:p w:rsidRPr="00DA1E5C" w:rsidR="00021523" w:rsidP="00021523" w:rsidRDefault="00021523" w14:paraId="68DF621A" w14:textId="77777777">
      <w:pPr>
        <w:jc w:val="both"/>
      </w:pPr>
    </w:p>
    <w:p w:rsidRPr="00DA1E5C" w:rsidR="00021523" w:rsidP="00021523" w:rsidRDefault="00021523" w14:paraId="68DF621B" w14:textId="77777777">
      <w:pPr>
        <w:jc w:val="both"/>
      </w:pPr>
    </w:p>
    <w:p w:rsidRPr="00DA1E5C" w:rsidR="00021523" w:rsidP="00021523" w:rsidRDefault="00021523" w14:paraId="68DF621C" w14:textId="77777777">
      <w:pPr>
        <w:ind w:firstLine="720"/>
        <w:jc w:val="both"/>
      </w:pPr>
      <w:r w:rsidRPr="00DA1E5C">
        <w:t>Valsts kancelejas direktors</w:t>
      </w:r>
      <w:r w:rsidRPr="00DA1E5C">
        <w:tab/>
      </w:r>
      <w:r w:rsidRPr="00DA1E5C">
        <w:tab/>
      </w:r>
      <w:r w:rsidRPr="00DA1E5C">
        <w:tab/>
      </w:r>
      <w:r w:rsidRPr="00DA1E5C">
        <w:tab/>
      </w:r>
      <w:r w:rsidRPr="00DA1E5C">
        <w:tab/>
      </w:r>
      <w:proofErr w:type="spellStart"/>
      <w:r w:rsidRPr="00DA1E5C">
        <w:t>J.Citskovskis</w:t>
      </w:r>
      <w:proofErr w:type="spellEnd"/>
    </w:p>
    <w:p w:rsidRPr="00DA1E5C" w:rsidR="00021523" w:rsidP="00021523" w:rsidRDefault="00021523" w14:paraId="68DF621D" w14:textId="77777777">
      <w:pPr>
        <w:ind w:firstLine="720"/>
        <w:jc w:val="both"/>
      </w:pPr>
    </w:p>
    <w:p w:rsidRPr="00DA1E5C" w:rsidR="00A106A3" w:rsidP="00021523" w:rsidRDefault="00021523" w14:paraId="54542541" w14:textId="53ECF29A">
      <w:pPr>
        <w:jc w:val="both"/>
      </w:pPr>
      <w:r w:rsidRPr="00DA1E5C">
        <w:rPr>
          <w:color w:val="000000"/>
        </w:rPr>
        <w:t xml:space="preserve">Iesniedzējs: </w:t>
      </w:r>
      <w:r w:rsidRPr="00DA1E5C">
        <w:rPr>
          <w:color w:val="000000"/>
        </w:rPr>
        <w:tab/>
      </w:r>
      <w:r w:rsidRPr="00DA1E5C">
        <w:t xml:space="preserve">izglītības un zinātnes ministre </w:t>
      </w:r>
      <w:r>
        <w:tab/>
      </w:r>
      <w:r>
        <w:tab/>
      </w:r>
      <w:r>
        <w:tab/>
      </w:r>
      <w:r w:rsidR="007C6399">
        <w:t>A</w:t>
      </w:r>
      <w:r>
        <w:t>.</w:t>
      </w:r>
      <w:r w:rsidR="00A106A3">
        <w:t>Čakša</w:t>
      </w:r>
    </w:p>
    <w:p w:rsidRPr="00DA1E5C" w:rsidR="00021523" w:rsidP="00021523" w:rsidRDefault="00021523" w14:paraId="68DF621F" w14:textId="77777777">
      <w:pPr>
        <w:autoSpaceDE w:val="false"/>
        <w:autoSpaceDN w:val="false"/>
        <w:adjustRightInd w:val="false"/>
        <w:rPr>
          <w:color w:val="000000"/>
        </w:rPr>
      </w:pPr>
      <w:r w:rsidRPr="00DA1E5C">
        <w:rPr>
          <w:color w:val="000000"/>
        </w:rPr>
        <w:t xml:space="preserve"> </w:t>
      </w:r>
    </w:p>
    <w:p w:rsidRPr="00DA1E5C" w:rsidR="00021523" w:rsidP="00021523" w:rsidRDefault="00021523" w14:paraId="68DF6220" w14:textId="77777777">
      <w:pPr>
        <w:autoSpaceDE w:val="false"/>
        <w:autoSpaceDN w:val="false"/>
        <w:adjustRightInd w:val="false"/>
        <w:rPr>
          <w:color w:val="000000"/>
        </w:rPr>
      </w:pPr>
    </w:p>
    <w:p w:rsidRPr="00DA1E5C" w:rsidR="00021523" w:rsidP="00021523" w:rsidRDefault="00021523" w14:paraId="68DF6221" w14:textId="77777777">
      <w:pPr>
        <w:autoSpaceDE w:val="false"/>
        <w:autoSpaceDN w:val="false"/>
        <w:adjustRightInd w:val="false"/>
        <w:rPr>
          <w:color w:val="000000"/>
        </w:rPr>
      </w:pPr>
      <w:r w:rsidRPr="00DA1E5C">
        <w:rPr>
          <w:color w:val="000000"/>
        </w:rPr>
        <w:t>V</w:t>
      </w:r>
      <w:r>
        <w:rPr>
          <w:color w:val="000000"/>
        </w:rPr>
        <w:t xml:space="preserve">izē: </w:t>
      </w:r>
      <w:r>
        <w:rPr>
          <w:color w:val="000000"/>
        </w:rPr>
        <w:tab/>
        <w:t>valsts sekretār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DA1E5C">
        <w:rPr>
          <w:color w:val="000000"/>
        </w:rPr>
        <w:t>L.Lejiņa</w:t>
      </w:r>
    </w:p>
    <w:p w:rsidRPr="00DA1E5C" w:rsidR="00021523" w:rsidP="00021523" w:rsidRDefault="00021523" w14:paraId="68DF6222" w14:textId="77777777">
      <w:pPr>
        <w:autoSpaceDE w:val="false"/>
        <w:autoSpaceDN w:val="false"/>
        <w:adjustRightInd w:val="false"/>
        <w:rPr>
          <w:color w:val="000000"/>
        </w:rPr>
      </w:pPr>
      <w:r w:rsidRPr="00DA1E5C">
        <w:rPr>
          <w:color w:val="000000"/>
        </w:rPr>
        <w:tab/>
      </w:r>
      <w:r w:rsidRPr="00DA1E5C">
        <w:rPr>
          <w:color w:val="000000"/>
        </w:rPr>
        <w:tab/>
      </w:r>
      <w:r w:rsidRPr="00DA1E5C">
        <w:rPr>
          <w:color w:val="000000"/>
        </w:rPr>
        <w:tab/>
      </w:r>
      <w:r w:rsidRPr="00DA1E5C">
        <w:rPr>
          <w:color w:val="000000"/>
        </w:rPr>
        <w:tab/>
      </w:r>
    </w:p>
    <w:p w:rsidR="00582522" w:rsidP="00CF5440" w:rsidRDefault="00582522" w14:paraId="68DF6223" w14:textId="77777777">
      <w:pPr>
        <w:jc w:val="both"/>
        <w:rPr>
          <w:rFonts w:eastAsia="Calibri"/>
          <w:color w:val="000000"/>
          <w:sz w:val="28"/>
          <w:szCs w:val="28"/>
        </w:rPr>
      </w:pPr>
    </w:p>
    <w:p w:rsidRPr="00582522" w:rsidR="008D4432" w:rsidP="00CF5440" w:rsidRDefault="008D4432" w14:paraId="68DF6224" w14:textId="77777777">
      <w:pPr>
        <w:jc w:val="both"/>
        <w:rPr>
          <w:rFonts w:eastAsia="Calibri"/>
          <w:color w:val="000000"/>
          <w:sz w:val="28"/>
          <w:szCs w:val="28"/>
        </w:rPr>
      </w:pPr>
    </w:p>
    <w:p w:rsidRPr="00360225" w:rsidR="008D4432" w:rsidP="00D46364" w:rsidRDefault="0086352E" w14:paraId="68DF6225" w14:textId="77777777">
      <w:pPr>
        <w:autoSpaceDE w:val="false"/>
        <w:autoSpaceDN w:val="false"/>
        <w:adjustRightInd w:val="false"/>
        <w:rPr>
          <w:sz w:val="20"/>
          <w:szCs w:val="20"/>
        </w:rPr>
      </w:pPr>
      <w:r w:rsidRPr="00360225">
        <w:rPr>
          <w:sz w:val="20"/>
          <w:szCs w:val="20"/>
        </w:rPr>
        <w:t>67047981</w:t>
      </w:r>
    </w:p>
    <w:p w:rsidRPr="00360225" w:rsidR="008D4432" w:rsidP="00D46364" w:rsidRDefault="0086352E" w14:paraId="68DF6226" w14:textId="77777777">
      <w:pPr>
        <w:autoSpaceDE w:val="false"/>
        <w:autoSpaceDN w:val="false"/>
        <w:adjustRightInd w:val="false"/>
        <w:rPr>
          <w:sz w:val="20"/>
          <w:szCs w:val="20"/>
        </w:rPr>
      </w:pPr>
      <w:r w:rsidRPr="00360225">
        <w:rPr>
          <w:sz w:val="20"/>
          <w:szCs w:val="20"/>
        </w:rPr>
        <w:t>L.Sīka</w:t>
      </w:r>
    </w:p>
    <w:p w:rsidRPr="00360225" w:rsidR="00580978" w:rsidP="00D46364" w:rsidRDefault="0086352E" w14:paraId="68DF6227" w14:textId="77777777">
      <w:pPr>
        <w:autoSpaceDE w:val="false"/>
        <w:autoSpaceDN w:val="false"/>
        <w:adjustRightInd w:val="false"/>
        <w:rPr>
          <w:i/>
          <w:sz w:val="20"/>
          <w:szCs w:val="20"/>
        </w:rPr>
      </w:pPr>
      <w:r w:rsidRPr="00360225">
        <w:rPr>
          <w:sz w:val="20"/>
          <w:szCs w:val="20"/>
        </w:rPr>
        <w:t>Lauma.Sika</w:t>
      </w:r>
      <w:r w:rsidRPr="00360225" w:rsidR="008D4432">
        <w:rPr>
          <w:sz w:val="20"/>
          <w:szCs w:val="20"/>
        </w:rPr>
        <w:t>@izm.gov.lv</w:t>
      </w:r>
      <w:hyperlink w:history="true" r:id="rId8"/>
    </w:p>
    <w:sectPr w:rsidRPr="00360225" w:rsidR="00580978" w:rsidSect="00612BDB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079" w:right="1134" w:bottom="71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8443" w14:textId="77777777" w:rsidR="00970438" w:rsidRDefault="00970438">
      <w:r>
        <w:separator/>
      </w:r>
    </w:p>
  </w:endnote>
  <w:endnote w:type="continuationSeparator" w:id="0">
    <w:p w14:paraId="783CB200" w14:textId="77777777" w:rsidR="00970438" w:rsidRDefault="00970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6230" w14:textId="77777777" w:rsidR="00E06A63" w:rsidRPr="00EA4183" w:rsidRDefault="00E06A63" w:rsidP="00E06A63">
    <w:pPr>
      <w:jc w:val="both"/>
      <w:rPr>
        <w:i/>
        <w:color w:val="000000"/>
        <w:sz w:val="20"/>
      </w:rPr>
    </w:pPr>
    <w:r w:rsidRPr="00673599">
      <w:rPr>
        <w:noProof/>
        <w:sz w:val="20"/>
        <w:szCs w:val="20"/>
      </w:rPr>
      <w:t>IZMprot_</w:t>
    </w:r>
    <w:r>
      <w:rPr>
        <w:noProof/>
        <w:sz w:val="20"/>
        <w:szCs w:val="20"/>
      </w:rPr>
      <w:t>280512</w:t>
    </w:r>
    <w:r w:rsidRPr="00673599">
      <w:rPr>
        <w:noProof/>
        <w:sz w:val="20"/>
        <w:szCs w:val="20"/>
      </w:rPr>
      <w:t>_</w:t>
    </w:r>
    <w:r>
      <w:rPr>
        <w:noProof/>
        <w:sz w:val="20"/>
        <w:szCs w:val="20"/>
      </w:rPr>
      <w:t>konkuretspeja</w:t>
    </w:r>
    <w:r w:rsidRPr="00673599">
      <w:rPr>
        <w:sz w:val="20"/>
        <w:szCs w:val="20"/>
      </w:rPr>
      <w:t xml:space="preserve">; </w:t>
    </w:r>
    <w:r w:rsidRPr="00673599">
      <w:rPr>
        <w:color w:val="000000"/>
        <w:sz w:val="20"/>
        <w:szCs w:val="20"/>
      </w:rPr>
      <w:t xml:space="preserve">Par </w:t>
    </w:r>
    <w:r w:rsidRPr="00673599">
      <w:rPr>
        <w:bCs/>
        <w:sz w:val="20"/>
        <w:szCs w:val="20"/>
      </w:rPr>
      <w:t>Izglītības un zinātnes ministrijas sagatavot</w:t>
    </w:r>
    <w:r>
      <w:rPr>
        <w:bCs/>
        <w:sz w:val="20"/>
        <w:szCs w:val="20"/>
      </w:rPr>
      <w:t xml:space="preserve">o informatīvo ziņojumu </w:t>
    </w:r>
  </w:p>
  <w:p w14:paraId="68DF6231" w14:textId="77777777" w:rsidR="00947553" w:rsidRPr="00E06A63" w:rsidRDefault="00947553" w:rsidP="00E06A63">
    <w:pPr>
      <w:pStyle w:val="Footer"/>
      <w:rPr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6233" w14:textId="77777777" w:rsidR="008E2378" w:rsidRPr="0013042D" w:rsidRDefault="008E2378" w:rsidP="008E2378">
    <w:pPr>
      <w:jc w:val="both"/>
      <w:rPr>
        <w:noProof/>
        <w:sz w:val="20"/>
        <w:szCs w:val="20"/>
      </w:rPr>
    </w:pPr>
    <w:r w:rsidRPr="00673599">
      <w:rPr>
        <w:noProof/>
        <w:sz w:val="20"/>
        <w:szCs w:val="20"/>
      </w:rPr>
      <w:t>IZMprot_</w:t>
    </w:r>
    <w:r w:rsidR="0013042D">
      <w:rPr>
        <w:noProof/>
        <w:sz w:val="20"/>
        <w:szCs w:val="20"/>
      </w:rPr>
      <w:t>10.06.2022</w:t>
    </w:r>
    <w:r w:rsidRPr="00673599">
      <w:rPr>
        <w:sz w:val="20"/>
        <w:szCs w:val="20"/>
      </w:rPr>
      <w:t xml:space="preserve"> </w:t>
    </w:r>
  </w:p>
  <w:p w14:paraId="68DF6234" w14:textId="77777777" w:rsidR="00947553" w:rsidRPr="008E2378" w:rsidRDefault="00947553" w:rsidP="008E2378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1C780" w14:textId="77777777" w:rsidR="00970438" w:rsidRDefault="00970438">
      <w:r>
        <w:separator/>
      </w:r>
    </w:p>
  </w:footnote>
  <w:footnote w:type="continuationSeparator" w:id="0">
    <w:p w14:paraId="62AD5F72" w14:textId="77777777" w:rsidR="00970438" w:rsidRDefault="009704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622C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DF622D" w14:textId="77777777" w:rsidR="00947553" w:rsidRDefault="009475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622E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042D">
      <w:rPr>
        <w:rStyle w:val="PageNumber"/>
        <w:noProof/>
      </w:rPr>
      <w:t>2</w:t>
    </w:r>
    <w:r>
      <w:rPr>
        <w:rStyle w:val="PageNumber"/>
      </w:rPr>
      <w:fldChar w:fldCharType="end"/>
    </w:r>
  </w:p>
  <w:p w14:paraId="68DF622F" w14:textId="77777777" w:rsidR="00947553" w:rsidRDefault="00947553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F6232" w14:textId="77777777" w:rsidR="0048715A" w:rsidRPr="0072749A" w:rsidRDefault="0048715A" w:rsidP="0048715A">
    <w:pPr>
      <w:pStyle w:val="Header"/>
      <w:jc w:val="right"/>
      <w:rPr>
        <w:i/>
      </w:rPr>
    </w:pPr>
    <w:r w:rsidRPr="0072749A">
      <w:rPr>
        <w:i/>
      </w:rPr>
      <w:t>Projek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106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M2NzU0NbM0NDdS0lEKTi0uzszPAykwqgUAZXWiDiwAAAA="/>
  </w:docVars>
  <w:rsids>
    <w:rsidRoot w:val="00737662"/>
    <w:rsid w:val="00006E16"/>
    <w:rsid w:val="000100B4"/>
    <w:rsid w:val="00012559"/>
    <w:rsid w:val="00012A27"/>
    <w:rsid w:val="000163DF"/>
    <w:rsid w:val="00021523"/>
    <w:rsid w:val="0003313E"/>
    <w:rsid w:val="00033BC2"/>
    <w:rsid w:val="00055FAF"/>
    <w:rsid w:val="00056175"/>
    <w:rsid w:val="00061280"/>
    <w:rsid w:val="0006743E"/>
    <w:rsid w:val="000755E4"/>
    <w:rsid w:val="000878BB"/>
    <w:rsid w:val="000960DE"/>
    <w:rsid w:val="00097F57"/>
    <w:rsid w:val="000A47F4"/>
    <w:rsid w:val="000A4A77"/>
    <w:rsid w:val="000B24EA"/>
    <w:rsid w:val="000B5414"/>
    <w:rsid w:val="000B7B16"/>
    <w:rsid w:val="000D270F"/>
    <w:rsid w:val="000D4968"/>
    <w:rsid w:val="000E0112"/>
    <w:rsid w:val="000F28C8"/>
    <w:rsid w:val="000F6EAE"/>
    <w:rsid w:val="00101B04"/>
    <w:rsid w:val="00103889"/>
    <w:rsid w:val="0010743E"/>
    <w:rsid w:val="00113F7F"/>
    <w:rsid w:val="00114A05"/>
    <w:rsid w:val="001164AA"/>
    <w:rsid w:val="0013042D"/>
    <w:rsid w:val="0015190F"/>
    <w:rsid w:val="0016272B"/>
    <w:rsid w:val="00162BDB"/>
    <w:rsid w:val="0016402D"/>
    <w:rsid w:val="00165C84"/>
    <w:rsid w:val="00173796"/>
    <w:rsid w:val="00177AA3"/>
    <w:rsid w:val="00193C4B"/>
    <w:rsid w:val="00194C99"/>
    <w:rsid w:val="00197618"/>
    <w:rsid w:val="001A1126"/>
    <w:rsid w:val="001B6124"/>
    <w:rsid w:val="001C40EC"/>
    <w:rsid w:val="001C47D8"/>
    <w:rsid w:val="001D606B"/>
    <w:rsid w:val="001D7C56"/>
    <w:rsid w:val="001E6EB1"/>
    <w:rsid w:val="001E7E8A"/>
    <w:rsid w:val="001F0FD7"/>
    <w:rsid w:val="001F2FA4"/>
    <w:rsid w:val="001F3B33"/>
    <w:rsid w:val="001F5D37"/>
    <w:rsid w:val="00206C2B"/>
    <w:rsid w:val="00220CB1"/>
    <w:rsid w:val="002217FE"/>
    <w:rsid w:val="0023200E"/>
    <w:rsid w:val="00245E1A"/>
    <w:rsid w:val="00246660"/>
    <w:rsid w:val="00247C90"/>
    <w:rsid w:val="00253E1F"/>
    <w:rsid w:val="002549BF"/>
    <w:rsid w:val="0025527E"/>
    <w:rsid w:val="00262E5B"/>
    <w:rsid w:val="00282E0A"/>
    <w:rsid w:val="00286924"/>
    <w:rsid w:val="00287508"/>
    <w:rsid w:val="002946D7"/>
    <w:rsid w:val="00296432"/>
    <w:rsid w:val="00297C11"/>
    <w:rsid w:val="002A1ED8"/>
    <w:rsid w:val="002B4A7C"/>
    <w:rsid w:val="002C734C"/>
    <w:rsid w:val="002D55F1"/>
    <w:rsid w:val="002D5A1B"/>
    <w:rsid w:val="00304519"/>
    <w:rsid w:val="00307253"/>
    <w:rsid w:val="003131D6"/>
    <w:rsid w:val="0032500E"/>
    <w:rsid w:val="00330E99"/>
    <w:rsid w:val="00335838"/>
    <w:rsid w:val="00335EBD"/>
    <w:rsid w:val="003377AE"/>
    <w:rsid w:val="003379E4"/>
    <w:rsid w:val="00340201"/>
    <w:rsid w:val="00341A38"/>
    <w:rsid w:val="00344B5B"/>
    <w:rsid w:val="00345C2F"/>
    <w:rsid w:val="003475EE"/>
    <w:rsid w:val="00356475"/>
    <w:rsid w:val="00357C6B"/>
    <w:rsid w:val="00360225"/>
    <w:rsid w:val="0036210E"/>
    <w:rsid w:val="00362F90"/>
    <w:rsid w:val="0038604A"/>
    <w:rsid w:val="003B1E05"/>
    <w:rsid w:val="003B20D5"/>
    <w:rsid w:val="003B527C"/>
    <w:rsid w:val="003B5FA5"/>
    <w:rsid w:val="003C1CC1"/>
    <w:rsid w:val="003C3745"/>
    <w:rsid w:val="003C449C"/>
    <w:rsid w:val="003C584D"/>
    <w:rsid w:val="003C62FF"/>
    <w:rsid w:val="003D1AEF"/>
    <w:rsid w:val="003D5E5E"/>
    <w:rsid w:val="003E219D"/>
    <w:rsid w:val="00416DA6"/>
    <w:rsid w:val="0042199A"/>
    <w:rsid w:val="00427F14"/>
    <w:rsid w:val="00435A57"/>
    <w:rsid w:val="00462CC2"/>
    <w:rsid w:val="00464292"/>
    <w:rsid w:val="00484FF7"/>
    <w:rsid w:val="0048715A"/>
    <w:rsid w:val="004C0033"/>
    <w:rsid w:val="004C587E"/>
    <w:rsid w:val="004D36C5"/>
    <w:rsid w:val="004D6E51"/>
    <w:rsid w:val="004E63CE"/>
    <w:rsid w:val="004F1165"/>
    <w:rsid w:val="004F3A7A"/>
    <w:rsid w:val="00503ACF"/>
    <w:rsid w:val="005122B6"/>
    <w:rsid w:val="00530EB6"/>
    <w:rsid w:val="00531CA6"/>
    <w:rsid w:val="005348A6"/>
    <w:rsid w:val="005605E6"/>
    <w:rsid w:val="00580978"/>
    <w:rsid w:val="005811BC"/>
    <w:rsid w:val="00582457"/>
    <w:rsid w:val="00582522"/>
    <w:rsid w:val="00590091"/>
    <w:rsid w:val="005A1AF6"/>
    <w:rsid w:val="005B7555"/>
    <w:rsid w:val="005C089C"/>
    <w:rsid w:val="005C310F"/>
    <w:rsid w:val="005D352C"/>
    <w:rsid w:val="005D3C8A"/>
    <w:rsid w:val="005D4329"/>
    <w:rsid w:val="005D6591"/>
    <w:rsid w:val="005F0DA8"/>
    <w:rsid w:val="005F126C"/>
    <w:rsid w:val="00603A82"/>
    <w:rsid w:val="00604FA1"/>
    <w:rsid w:val="00605C07"/>
    <w:rsid w:val="00611E58"/>
    <w:rsid w:val="00612BDB"/>
    <w:rsid w:val="006170B6"/>
    <w:rsid w:val="00625D49"/>
    <w:rsid w:val="006305B7"/>
    <w:rsid w:val="00636912"/>
    <w:rsid w:val="00641DCA"/>
    <w:rsid w:val="006500E9"/>
    <w:rsid w:val="00652A62"/>
    <w:rsid w:val="00652EB1"/>
    <w:rsid w:val="0065415F"/>
    <w:rsid w:val="00662B1C"/>
    <w:rsid w:val="0066547F"/>
    <w:rsid w:val="00667F28"/>
    <w:rsid w:val="00672780"/>
    <w:rsid w:val="00677BCB"/>
    <w:rsid w:val="006850BC"/>
    <w:rsid w:val="00686D27"/>
    <w:rsid w:val="00697E83"/>
    <w:rsid w:val="006A0CDC"/>
    <w:rsid w:val="006B63CA"/>
    <w:rsid w:val="006B77C9"/>
    <w:rsid w:val="006C7E8B"/>
    <w:rsid w:val="006D25E1"/>
    <w:rsid w:val="006E3FCD"/>
    <w:rsid w:val="006E74AB"/>
    <w:rsid w:val="00710393"/>
    <w:rsid w:val="00712E03"/>
    <w:rsid w:val="00714291"/>
    <w:rsid w:val="00716A21"/>
    <w:rsid w:val="00724420"/>
    <w:rsid w:val="0072749A"/>
    <w:rsid w:val="00733203"/>
    <w:rsid w:val="00733369"/>
    <w:rsid w:val="00737662"/>
    <w:rsid w:val="007446F8"/>
    <w:rsid w:val="00744FD5"/>
    <w:rsid w:val="007545AF"/>
    <w:rsid w:val="00756E11"/>
    <w:rsid w:val="00762051"/>
    <w:rsid w:val="00765FD6"/>
    <w:rsid w:val="007674FE"/>
    <w:rsid w:val="00777052"/>
    <w:rsid w:val="00780B96"/>
    <w:rsid w:val="007854BF"/>
    <w:rsid w:val="00793C8D"/>
    <w:rsid w:val="00796470"/>
    <w:rsid w:val="007B3798"/>
    <w:rsid w:val="007B468B"/>
    <w:rsid w:val="007B48E0"/>
    <w:rsid w:val="007C0D9A"/>
    <w:rsid w:val="007C6399"/>
    <w:rsid w:val="007C65DE"/>
    <w:rsid w:val="007D2675"/>
    <w:rsid w:val="007D4C65"/>
    <w:rsid w:val="007D74A8"/>
    <w:rsid w:val="007D75DA"/>
    <w:rsid w:val="007E7110"/>
    <w:rsid w:val="007F4DE9"/>
    <w:rsid w:val="00803D95"/>
    <w:rsid w:val="00812A6E"/>
    <w:rsid w:val="00845DBB"/>
    <w:rsid w:val="00851222"/>
    <w:rsid w:val="00853EA1"/>
    <w:rsid w:val="008540FC"/>
    <w:rsid w:val="0086352E"/>
    <w:rsid w:val="00864083"/>
    <w:rsid w:val="00866279"/>
    <w:rsid w:val="00867CFB"/>
    <w:rsid w:val="00873BF1"/>
    <w:rsid w:val="00876111"/>
    <w:rsid w:val="0088538C"/>
    <w:rsid w:val="008870EA"/>
    <w:rsid w:val="008916BA"/>
    <w:rsid w:val="008968A1"/>
    <w:rsid w:val="00897EC7"/>
    <w:rsid w:val="008A26F4"/>
    <w:rsid w:val="008A274A"/>
    <w:rsid w:val="008A38D4"/>
    <w:rsid w:val="008A6DB1"/>
    <w:rsid w:val="008B3A07"/>
    <w:rsid w:val="008B634F"/>
    <w:rsid w:val="008D262C"/>
    <w:rsid w:val="008D4432"/>
    <w:rsid w:val="008E0155"/>
    <w:rsid w:val="008E2378"/>
    <w:rsid w:val="008F2D80"/>
    <w:rsid w:val="008F4C0C"/>
    <w:rsid w:val="00901675"/>
    <w:rsid w:val="009042AB"/>
    <w:rsid w:val="00907574"/>
    <w:rsid w:val="00914857"/>
    <w:rsid w:val="00915171"/>
    <w:rsid w:val="009227CE"/>
    <w:rsid w:val="00924281"/>
    <w:rsid w:val="00930D3E"/>
    <w:rsid w:val="009312F8"/>
    <w:rsid w:val="0093254F"/>
    <w:rsid w:val="00934EC0"/>
    <w:rsid w:val="009440E5"/>
    <w:rsid w:val="00947553"/>
    <w:rsid w:val="009525E3"/>
    <w:rsid w:val="00962FB5"/>
    <w:rsid w:val="00964A7A"/>
    <w:rsid w:val="00970438"/>
    <w:rsid w:val="00971FEE"/>
    <w:rsid w:val="009738FF"/>
    <w:rsid w:val="00976480"/>
    <w:rsid w:val="00984A98"/>
    <w:rsid w:val="00992463"/>
    <w:rsid w:val="00992AAD"/>
    <w:rsid w:val="00995E89"/>
    <w:rsid w:val="009A2A08"/>
    <w:rsid w:val="009A34A6"/>
    <w:rsid w:val="009A6A35"/>
    <w:rsid w:val="009B44F2"/>
    <w:rsid w:val="009C1459"/>
    <w:rsid w:val="009D1909"/>
    <w:rsid w:val="009D6121"/>
    <w:rsid w:val="009E3478"/>
    <w:rsid w:val="009E35FD"/>
    <w:rsid w:val="009E6BAF"/>
    <w:rsid w:val="009F16D4"/>
    <w:rsid w:val="009F3B14"/>
    <w:rsid w:val="009F3B19"/>
    <w:rsid w:val="009F516F"/>
    <w:rsid w:val="00A01E31"/>
    <w:rsid w:val="00A05203"/>
    <w:rsid w:val="00A106A3"/>
    <w:rsid w:val="00A142D2"/>
    <w:rsid w:val="00A20E2A"/>
    <w:rsid w:val="00A339AE"/>
    <w:rsid w:val="00A402FD"/>
    <w:rsid w:val="00A41149"/>
    <w:rsid w:val="00A45FD0"/>
    <w:rsid w:val="00A519CB"/>
    <w:rsid w:val="00A570A5"/>
    <w:rsid w:val="00A65CB9"/>
    <w:rsid w:val="00A76680"/>
    <w:rsid w:val="00A92E80"/>
    <w:rsid w:val="00AA441F"/>
    <w:rsid w:val="00AB4203"/>
    <w:rsid w:val="00AB73B8"/>
    <w:rsid w:val="00AC437B"/>
    <w:rsid w:val="00AC7E9B"/>
    <w:rsid w:val="00AD0DEF"/>
    <w:rsid w:val="00AD4526"/>
    <w:rsid w:val="00AD6741"/>
    <w:rsid w:val="00AD7018"/>
    <w:rsid w:val="00AE36AE"/>
    <w:rsid w:val="00AE37A5"/>
    <w:rsid w:val="00AE7385"/>
    <w:rsid w:val="00AF49EF"/>
    <w:rsid w:val="00AF627A"/>
    <w:rsid w:val="00B11377"/>
    <w:rsid w:val="00B16C42"/>
    <w:rsid w:val="00B17969"/>
    <w:rsid w:val="00B2209A"/>
    <w:rsid w:val="00B23F5D"/>
    <w:rsid w:val="00B32D44"/>
    <w:rsid w:val="00B403CA"/>
    <w:rsid w:val="00B51AF1"/>
    <w:rsid w:val="00B528E6"/>
    <w:rsid w:val="00B54CC1"/>
    <w:rsid w:val="00B721BB"/>
    <w:rsid w:val="00B96739"/>
    <w:rsid w:val="00BA60B9"/>
    <w:rsid w:val="00BA66E0"/>
    <w:rsid w:val="00BC264C"/>
    <w:rsid w:val="00BD1F90"/>
    <w:rsid w:val="00BD3A3B"/>
    <w:rsid w:val="00C00C4E"/>
    <w:rsid w:val="00C03205"/>
    <w:rsid w:val="00C04D12"/>
    <w:rsid w:val="00C07829"/>
    <w:rsid w:val="00C10E00"/>
    <w:rsid w:val="00C14E44"/>
    <w:rsid w:val="00C33DBC"/>
    <w:rsid w:val="00C40726"/>
    <w:rsid w:val="00C4515B"/>
    <w:rsid w:val="00C4577A"/>
    <w:rsid w:val="00C67500"/>
    <w:rsid w:val="00C71795"/>
    <w:rsid w:val="00C71856"/>
    <w:rsid w:val="00C740FB"/>
    <w:rsid w:val="00C913F2"/>
    <w:rsid w:val="00CA54F9"/>
    <w:rsid w:val="00CD7565"/>
    <w:rsid w:val="00CE4F3C"/>
    <w:rsid w:val="00CE7F3E"/>
    <w:rsid w:val="00CF09CE"/>
    <w:rsid w:val="00CF24E6"/>
    <w:rsid w:val="00CF2DD4"/>
    <w:rsid w:val="00CF5440"/>
    <w:rsid w:val="00CF77B0"/>
    <w:rsid w:val="00CF798D"/>
    <w:rsid w:val="00D05018"/>
    <w:rsid w:val="00D10E8E"/>
    <w:rsid w:val="00D13D2A"/>
    <w:rsid w:val="00D152CD"/>
    <w:rsid w:val="00D22E18"/>
    <w:rsid w:val="00D46364"/>
    <w:rsid w:val="00D52DDB"/>
    <w:rsid w:val="00D54BBC"/>
    <w:rsid w:val="00D57791"/>
    <w:rsid w:val="00D63383"/>
    <w:rsid w:val="00D64D53"/>
    <w:rsid w:val="00D6500A"/>
    <w:rsid w:val="00D92159"/>
    <w:rsid w:val="00D94AF7"/>
    <w:rsid w:val="00DB1028"/>
    <w:rsid w:val="00DC0079"/>
    <w:rsid w:val="00DC2616"/>
    <w:rsid w:val="00DC3541"/>
    <w:rsid w:val="00DC4119"/>
    <w:rsid w:val="00DC5711"/>
    <w:rsid w:val="00DD02F7"/>
    <w:rsid w:val="00DE01C0"/>
    <w:rsid w:val="00DE16A3"/>
    <w:rsid w:val="00DF27B5"/>
    <w:rsid w:val="00E00B06"/>
    <w:rsid w:val="00E06A63"/>
    <w:rsid w:val="00E1165A"/>
    <w:rsid w:val="00E15F44"/>
    <w:rsid w:val="00E27C87"/>
    <w:rsid w:val="00E40ADC"/>
    <w:rsid w:val="00E424DE"/>
    <w:rsid w:val="00E437E5"/>
    <w:rsid w:val="00E47298"/>
    <w:rsid w:val="00E477CF"/>
    <w:rsid w:val="00E55A7A"/>
    <w:rsid w:val="00E603DA"/>
    <w:rsid w:val="00E61174"/>
    <w:rsid w:val="00E74A9E"/>
    <w:rsid w:val="00E753AD"/>
    <w:rsid w:val="00E96B99"/>
    <w:rsid w:val="00EA1BE3"/>
    <w:rsid w:val="00EA667F"/>
    <w:rsid w:val="00EA78B7"/>
    <w:rsid w:val="00EB256D"/>
    <w:rsid w:val="00EB2878"/>
    <w:rsid w:val="00EB734A"/>
    <w:rsid w:val="00EC15F5"/>
    <w:rsid w:val="00EC2B97"/>
    <w:rsid w:val="00ED1B38"/>
    <w:rsid w:val="00ED531F"/>
    <w:rsid w:val="00EE0C20"/>
    <w:rsid w:val="00EE5036"/>
    <w:rsid w:val="00EE5B9F"/>
    <w:rsid w:val="00EE7F43"/>
    <w:rsid w:val="00F35EAD"/>
    <w:rsid w:val="00F40D4E"/>
    <w:rsid w:val="00F447E7"/>
    <w:rsid w:val="00F51925"/>
    <w:rsid w:val="00F81D79"/>
    <w:rsid w:val="00F91050"/>
    <w:rsid w:val="00F914A5"/>
    <w:rsid w:val="00F93D0D"/>
    <w:rsid w:val="00FA0275"/>
    <w:rsid w:val="00FA2311"/>
    <w:rsid w:val="00FA402E"/>
    <w:rsid w:val="00FB2569"/>
    <w:rsid w:val="00FB2B55"/>
    <w:rsid w:val="00FB2D46"/>
    <w:rsid w:val="00FB403D"/>
    <w:rsid w:val="00FB539D"/>
    <w:rsid w:val="00FC17EE"/>
    <w:rsid w:val="00FC543E"/>
    <w:rsid w:val="00FD4742"/>
    <w:rsid w:val="00FE1EA5"/>
    <w:rsid w:val="00FE57C4"/>
    <w:rsid w:val="00FF08A5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7F28"/>
    <w:rPr>
      <w:sz w:val="24"/>
      <w:szCs w:val="24"/>
      <w:lang w:val="lv-LV" w:eastAsia="lv-LV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126"/>
    <w:pPr>
      <w:keepNext/>
      <w:jc w:val="center"/>
      <w:outlineLvl w:val="0"/>
    </w:pPr>
    <w:rPr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character" w:customStyle="1" w:styleId="Heading1Char">
    <w:name w:val="Heading 1 Char"/>
    <w:link w:val="Heading1"/>
    <w:uiPriority w:val="99"/>
    <w:rsid w:val="001A1126"/>
    <w:rPr>
      <w:sz w:val="28"/>
      <w:szCs w:val="24"/>
      <w:lang w:eastAsia="en-US"/>
    </w:rPr>
  </w:style>
  <w:style w:type="paragraph" w:styleId="BodyText">
    <w:name w:val="Body Text"/>
    <w:basedOn w:val="Normal"/>
    <w:link w:val="BodyTextChar"/>
    <w:rsid w:val="00780B96"/>
    <w:pPr>
      <w:widowControl w:val="0"/>
      <w:jc w:val="center"/>
    </w:pPr>
    <w:rPr>
      <w:b/>
      <w:szCs w:val="20"/>
      <w:lang w:eastAsia="en-US"/>
    </w:rPr>
  </w:style>
  <w:style w:type="character" w:customStyle="1" w:styleId="BodyTextChar">
    <w:name w:val="Body Text Char"/>
    <w:link w:val="BodyText"/>
    <w:rsid w:val="00780B96"/>
    <w:rPr>
      <w:b/>
      <w:sz w:val="24"/>
      <w:lang w:eastAsia="en-US"/>
    </w:rPr>
  </w:style>
  <w:style w:type="character" w:customStyle="1" w:styleId="HeaderChar">
    <w:name w:val="Header Char"/>
    <w:link w:val="Header"/>
    <w:rsid w:val="00780B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215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5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<Relationships xmlns="http://schemas.openxmlformats.org/package/2006/relationships">
    <Relationship TargetMode="External" Target="mailto:santa.pucko@mfa.gov.lv" Type="http://schemas.openxmlformats.org/officeDocument/2006/relationships/hyperlink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3.xml" Type="http://schemas.openxmlformats.org/officeDocument/2006/relationships/header" Id="rId12"/>
    <Relationship Target="numbering.xml" Type="http://schemas.openxmlformats.org/officeDocument/2006/relationships/numbering" Id="rId2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2.xml" Type="http://schemas.openxmlformats.org/officeDocument/2006/relationships/header" Id="rId10"/>
    <Relationship Target="settings.xml" Type="http://schemas.openxmlformats.org/officeDocument/2006/relationships/settings" Id="rId4"/>
    <Relationship Target="header1.xml" Type="http://schemas.openxmlformats.org/officeDocument/2006/relationships/header" Id="rId9"/>
    <Relationship Target="fontTable.xml" Type="http://schemas.openxmlformats.org/officeDocument/2006/relationships/fontTable" Id="rId14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ns30:Sources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="http://schemas.openxmlformats.org/drawingml/2006/wordprocessingDrawing" xmlns:a="http://schemas.openxmlformats.org/drawingml/2006/main" xmlns:m="http://schemas.openxmlformats.org/officeDocument/2006/math" xmlns:ns8="http://schemas.openxmlformats.org/schemaLibrary/2006/main" xmlns:mc="http://schemas.openxmlformats.org/markup-compatibility/2006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ns19="urn:schemas-microsoft-com:office:exce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.XSL" StyleName="APA"/>
</file>

<file path=customXml/itemProps1.xml><?xml version="1.0" encoding="utf-8"?>
<ds:datastoreItem xmlns:ds="http://schemas.openxmlformats.org/officeDocument/2006/customXml" ds:itemID="{CA861B23-1F76-4177-83BD-C08F618C01D1}">
  <ds:schemaRefs>
    <ds:schemaRef ds:uri="http://schemas.openxmlformats.org/officeDocument/2006/relationships"/>
    <ds:schemaRef ds:uri="http://schemas.openxmlformats.org/wordprocessingml/2006/main"/>
    <ds:schemaRef ds:uri="http://schemas.microsoft.com/office/word/2010/wordml"/>
    <ds:schemaRef ds:uri="http://schemas.microsoft.com/office/word/2012/wordml"/>
    <ds:schemaRef ds:uri="http://schemas.openxmlformats.org/drawingml/2006/wordprocessingDrawing"/>
    <ds:schemaRef ds:uri="http://schemas.openxmlformats.org/drawingml/2006/main"/>
    <ds:schemaRef ds:uri="http://schemas.openxmlformats.org/officeDocument/2006/math"/>
    <ds:schemaRef ds:uri="http://schemas.openxmlformats.org/schemaLibrary/2006/main"/>
    <ds:schemaRef ds:uri="http://schemas.openxmlformats.org/markup-compatibility/2006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vml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6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Mprot_240311_Nefpad; Informatīvais ziņojums par 2011.gada 29.marta Eiropas Savienības Neformālajā izglītības ministru padomē izskatāmajiem jautājumiem</vt:lpstr>
    </vt:vector>
  </TitlesOfParts>
  <Company>Izglītības un zinātnes ministrija</Company>
  <LinksUpToDate>false</LinksUpToDate>
  <CharactersWithSpaces>860</CharactersWithSpaces>
  <SharedDoc>false</SharedDoc>
  <HLinks>
    <vt:vector size="6" baseType="variant">
      <vt:variant>
        <vt:i4>1245222</vt:i4>
      </vt:variant>
      <vt:variant>
        <vt:i4>0</vt:i4>
      </vt:variant>
      <vt:variant>
        <vt:i4>0</vt:i4>
      </vt:variant>
      <vt:variant>
        <vt:i4>5</vt:i4>
      </vt:variant>
      <vt:variant>
        <vt:lpwstr>mailto:santa.pucko@mfa.gov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Mprot_240311_Nefpad; Informatīvais ziņojums par 2011.gada 29.marta Eiropas Savienības Neformālajā izglītības ministru padomē izskatāmajiem jautājumiem</dc:title>
  <dc:subject>TAP protokollēmums</dc:subject>
  <dc:creator>Maija Zvirbule</dc:creator>
  <cp:keywords/>
  <dc:description>maija.zvirbule@izm.gov.lv
67047905</dc:description>
  <cp:lastModifiedBy>Lauma Sīka</cp:lastModifiedBy>
  <cp:revision>16</cp:revision>
  <cp:lastPrinted>2018-07-06T11:33:00Z</cp:lastPrinted>
  <dcterms:created xsi:type="dcterms:W3CDTF">2022-11-24T12:29:00Z</dcterms:created>
  <dcterms:modified xsi:type="dcterms:W3CDTF">2023-01-3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CesvisMeetingDate">
    <vt:lpwstr>2023-02-08</vt:lpwstr>
  </property>
  <property fmtid="{D5CDD505-2E9C-101B-9397-08002B2CF9AE}" pid="3" name="DISCesvisAdditionalMakers">
    <vt:lpwstr>Direktora vietniece Lauma Sīka</vt:lpwstr>
  </property>
  <property fmtid="{D5CDD505-2E9C-101B-9397-08002B2CF9AE}" pid="4" name="DIScgiUrl">
    <vt:lpwstr>https://lim.esvis.gov.lv/cs/idcplg</vt:lpwstr>
  </property>
  <property fmtid="{D5CDD505-2E9C-101B-9397-08002B2CF9AE}" pid="5" name="DISdDocName">
    <vt:lpwstr>L371085</vt:lpwstr>
  </property>
  <property fmtid="{D5CDD505-2E9C-101B-9397-08002B2CF9AE}" pid="6" name="DISCesvisAdditionalMakersPhone">
    <vt:lpwstr>+3222383168</vt:lpwstr>
  </property>
  <property fmtid="{D5CDD505-2E9C-101B-9397-08002B2CF9AE}" pid="7" name="DISCesvisSigner">
    <vt:lpwstr> </vt:lpwstr>
  </property>
  <property fmtid="{D5CDD505-2E9C-101B-9397-08002B2CF9AE}" pid="8" name="DISTaskPaneUrl">
    <vt:lpwstr>https://lim.esvis.gov.lv/cs/idcplg?ClientControlled=DocMan&amp;coreContentOnly=1&amp;WebdavRequest=1&amp;IdcService=DOC_INFO&amp;dID=456106</vt:lpwstr>
  </property>
  <property fmtid="{D5CDD505-2E9C-101B-9397-08002B2CF9AE}" pid="9" name="DISCesvisSafetyLevel">
    <vt:lpwstr>Vispārpieejams</vt:lpwstr>
  </property>
  <property fmtid="{D5CDD505-2E9C-101B-9397-08002B2CF9AE}" pid="10" name="DISCesvisTitle">
    <vt:lpwstr>“Par Eiropas Savienības pētniecības ministru 2023. gada 8. februāra neformālajā sanāksmē izskatāmajiem jautājumiem”</vt:lpwstr>
  </property>
  <property fmtid="{D5CDD505-2E9C-101B-9397-08002B2CF9AE}" pid="11" name="DISCesvisDocRegDate">
    <vt:lpwstr>2023-01-30</vt:lpwstr>
  </property>
  <property fmtid="{D5CDD505-2E9C-101B-9397-08002B2CF9AE}" pid="12" name="DISCesvisMinistryOfMinister">
    <vt:lpwstr>wwTemplateNP_MinistryOfMinister(Izglītības un zinātnes,)</vt:lpwstr>
  </property>
  <property fmtid="{D5CDD505-2E9C-101B-9397-08002B2CF9AE}" pid="13" name="DISCesvisAuthor">
    <vt:lpwstr>Izglītības un zinātnes ministrija</vt:lpwstr>
  </property>
  <property fmtid="{D5CDD505-2E9C-101B-9397-08002B2CF9AE}" pid="14" name="DISCesvisMainMaker">
    <vt:lpwstr>Direktora vietniece Lauma Sīka</vt:lpwstr>
  </property>
  <property fmtid="{D5CDD505-2E9C-101B-9397-08002B2CF9AE}" pid="15" name="DISidcName">
    <vt:lpwstr>1020404016200</vt:lpwstr>
  </property>
  <property fmtid="{D5CDD505-2E9C-101B-9397-08002B2CF9AE}" pid="16" name="DISProperties">
    <vt:lpwstr>DISCesvisMeetingDate,DISCesvisAdditionalMakers,DIScgiUrl,DISdDocName,DISCesvisAdditionalMakersPhone,DISCesvisSigner,DISTaskPaneUrl,DISCesvisSafetyLevel,DISCesvisTitle,DISCesvisMinistryOfMinister,DISCesvisDocRegDate,DISCesvisAuthor,DISCesvisMainMaker,DISidcName,DISCesvisAdditionalMakersMail,DISdUser,DISCesvisRegDate,DISdID,DISCesvisMainMakerOrgUnitTitle</vt:lpwstr>
  </property>
  <property fmtid="{D5CDD505-2E9C-101B-9397-08002B2CF9AE}" pid="17" name="DISCesvisDescription">
    <vt:lpwstr>
</vt:lpwstr>
  </property>
  <property fmtid="{D5CDD505-2E9C-101B-9397-08002B2CF9AE}" pid="18" name="DISCesvisAdditionalMakersMail">
    <vt:lpwstr>Lauma.Sika@izm.gov.lv</vt:lpwstr>
  </property>
  <property fmtid="{D5CDD505-2E9C-101B-9397-08002B2CF9AE}" pid="19" name="DISdUser">
    <vt:lpwstr>weblogic</vt:lpwstr>
  </property>
  <property fmtid="{D5CDD505-2E9C-101B-9397-08002B2CF9AE}" pid="20" name="DISCesvisRegDate">
    <vt:lpwstr>2023-01-30</vt:lpwstr>
  </property>
  <property fmtid="{D5CDD505-2E9C-101B-9397-08002B2CF9AE}" pid="21" name="DISdID">
    <vt:lpwstr>456106</vt:lpwstr>
  </property>
  <property fmtid="{D5CDD505-2E9C-101B-9397-08002B2CF9AE}" pid="22" name="DISCesvisMainMakerOrgUnitTitle">
    <vt:lpwstr>Augstākās izglītības, zinātnes un inovāciju departaments</vt:lpwstr>
  </property>
</Properties>
</file>